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5D42BD2" w14:textId="2193A595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 w:rsidR="005555CD">
        <w:rPr>
          <w:rFonts w:cs="Times New Roman"/>
          <w:i/>
          <w:iCs/>
        </w:rPr>
        <w:t>,</w:t>
      </w:r>
      <w:r w:rsidRPr="005555CD">
        <w:rPr>
          <w:rFonts w:cs="Times New Roman"/>
          <w:i/>
        </w:rPr>
        <w:t xml:space="preserve"> i</w:t>
      </w:r>
      <w:r>
        <w:rPr>
          <w:rFonts w:cs="Times New Roman"/>
          <w:i/>
        </w:rPr>
        <w:t>n pres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3844051E" w14:textId="6292E337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ell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lastRenderedPageBreak/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4D30402A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F812FCB" w14:textId="4E9966FF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0B9D1D34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3DEB4" w14:textId="77777777" w:rsidR="001D04D3" w:rsidRDefault="001D04D3">
      <w:pPr>
        <w:spacing w:after="0"/>
      </w:pPr>
      <w:r>
        <w:separator/>
      </w:r>
    </w:p>
  </w:endnote>
  <w:endnote w:type="continuationSeparator" w:id="0">
    <w:p w14:paraId="2F6A344B" w14:textId="77777777" w:rsidR="001D04D3" w:rsidRDefault="001D04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75D15" w14:textId="77777777" w:rsidR="001D04D3" w:rsidRDefault="001D04D3">
      <w:pPr>
        <w:spacing w:after="0"/>
      </w:pPr>
      <w:r>
        <w:separator/>
      </w:r>
    </w:p>
  </w:footnote>
  <w:footnote w:type="continuationSeparator" w:id="0">
    <w:p w14:paraId="15FB3B46" w14:textId="77777777" w:rsidR="001D04D3" w:rsidRDefault="001D04D3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19F2"/>
    <w:rsid w:val="00362B56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5E6D"/>
    <w:rsid w:val="00A36F0D"/>
    <w:rsid w:val="00A41F3D"/>
    <w:rsid w:val="00A43450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5550"/>
    <w:rsid w:val="00BE4405"/>
    <w:rsid w:val="00BE6A63"/>
    <w:rsid w:val="00BF417D"/>
    <w:rsid w:val="00BF41E1"/>
    <w:rsid w:val="00C06269"/>
    <w:rsid w:val="00C13221"/>
    <w:rsid w:val="00C13D34"/>
    <w:rsid w:val="00C17666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649</Words>
  <Characters>940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9</cp:revision>
  <cp:lastPrinted>2022-05-02T17:16:00Z</cp:lastPrinted>
  <dcterms:created xsi:type="dcterms:W3CDTF">2022-05-02T17:16:00Z</dcterms:created>
  <dcterms:modified xsi:type="dcterms:W3CDTF">2022-06-06T14:59:00Z</dcterms:modified>
</cp:coreProperties>
</file>